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E2F8C" w14:textId="62A75C3A" w:rsidR="005C2478" w:rsidRPr="005C2478" w:rsidRDefault="005C2478" w:rsidP="005C2478">
      <w:pPr>
        <w:rPr>
          <w:rFonts w:ascii="Arial" w:hAnsi="Arial" w:cs="Arial"/>
          <w:color w:val="000000" w:themeColor="text1"/>
          <w:szCs w:val="21"/>
        </w:rPr>
      </w:pPr>
      <w:r w:rsidRPr="005C2478">
        <w:rPr>
          <w:rFonts w:ascii="Arial" w:hAnsi="Arial" w:cs="Arial"/>
          <w:b/>
          <w:bCs/>
          <w:color w:val="000000" w:themeColor="text1"/>
          <w:szCs w:val="21"/>
        </w:rPr>
        <w:t xml:space="preserve">Table S1 </w:t>
      </w:r>
      <w:proofErr w:type="gramStart"/>
      <w:r w:rsidRPr="005C2478">
        <w:rPr>
          <w:rFonts w:ascii="Arial" w:hAnsi="Arial" w:cs="Arial"/>
          <w:color w:val="000000" w:themeColor="text1"/>
          <w:szCs w:val="21"/>
        </w:rPr>
        <w:t>The</w:t>
      </w:r>
      <w:proofErr w:type="gramEnd"/>
      <w:r w:rsidRPr="005C2478">
        <w:rPr>
          <w:rFonts w:ascii="Arial" w:hAnsi="Arial" w:cs="Arial"/>
          <w:color w:val="000000" w:themeColor="text1"/>
          <w:szCs w:val="21"/>
        </w:rPr>
        <w:t xml:space="preserve"> statistic</w:t>
      </w:r>
      <w:r w:rsidR="002A2BBD">
        <w:rPr>
          <w:rFonts w:ascii="Arial" w:hAnsi="Arial" w:cs="Arial"/>
          <w:color w:val="000000" w:themeColor="text1"/>
          <w:szCs w:val="21"/>
        </w:rPr>
        <w:t>al</w:t>
      </w:r>
      <w:r w:rsidRPr="005C2478">
        <w:rPr>
          <w:rFonts w:ascii="Arial" w:hAnsi="Arial" w:cs="Arial"/>
          <w:color w:val="000000" w:themeColor="text1"/>
          <w:szCs w:val="21"/>
        </w:rPr>
        <w:t xml:space="preserve"> difference of 28 miRNAs between 5 IDC pools and 3 HCs pools at the screening cohort</w:t>
      </w:r>
    </w:p>
    <w:p w14:paraId="0052E668" w14:textId="0AA2A94A" w:rsidR="007A3A39" w:rsidRPr="00AB50A4" w:rsidRDefault="001B30DF" w:rsidP="001B30DF">
      <w:pPr>
        <w:rPr>
          <w:rFonts w:ascii="Arial" w:hAnsi="Arial" w:cs="Arial"/>
          <w:szCs w:val="21"/>
        </w:rPr>
      </w:pPr>
      <w:r w:rsidRPr="00AB50A4">
        <w:rPr>
          <w:rFonts w:ascii="Arial" w:hAnsi="Arial" w:cs="Arial"/>
          <w:color w:val="FF0000"/>
          <w:szCs w:val="21"/>
        </w:rPr>
        <w:t xml:space="preserve"> </w:t>
      </w:r>
      <w:r w:rsidRPr="00AB50A4">
        <w:rPr>
          <w:rFonts w:ascii="Arial" w:hAnsi="Arial" w:cs="Arial"/>
          <w:szCs w:val="21"/>
        </w:rPr>
        <w:t xml:space="preserve"> </w:t>
      </w:r>
    </w:p>
    <w:tbl>
      <w:tblPr>
        <w:tblW w:w="9203" w:type="dxa"/>
        <w:tblLook w:val="04A0" w:firstRow="1" w:lastRow="0" w:firstColumn="1" w:lastColumn="0" w:noHBand="0" w:noVBand="1"/>
      </w:tblPr>
      <w:tblGrid>
        <w:gridCol w:w="1960"/>
        <w:gridCol w:w="1443"/>
        <w:gridCol w:w="1190"/>
        <w:gridCol w:w="1209"/>
        <w:gridCol w:w="1092"/>
        <w:gridCol w:w="1217"/>
        <w:gridCol w:w="1092"/>
      </w:tblGrid>
      <w:tr w:rsidR="001B30DF" w:rsidRPr="00AB50A4" w14:paraId="64E62EF8" w14:textId="77777777" w:rsidTr="00724F24">
        <w:trPr>
          <w:trHeight w:val="285"/>
        </w:trPr>
        <w:tc>
          <w:tcPr>
            <w:tcW w:w="1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5DC354" w14:textId="77777777" w:rsidR="001B30DF" w:rsidRPr="00AB50A4" w:rsidRDefault="001B30DF" w:rsidP="001B30DF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ID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1B330D" w14:textId="77777777" w:rsidR="001B30DF" w:rsidRPr="00AB50A4" w:rsidRDefault="001B30DF" w:rsidP="001B30DF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</w:pPr>
            <w:proofErr w:type="spellStart"/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logFC</w:t>
            </w:r>
            <w:proofErr w:type="spellEnd"/>
          </w:p>
        </w:tc>
        <w:tc>
          <w:tcPr>
            <w:tcW w:w="11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825128" w14:textId="77777777" w:rsidR="001B30DF" w:rsidRPr="00AB50A4" w:rsidRDefault="001B30DF" w:rsidP="001B30DF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</w:pPr>
            <w:proofErr w:type="spellStart"/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AveExpr</w:t>
            </w:r>
            <w:proofErr w:type="spellEnd"/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703525" w14:textId="77777777" w:rsidR="001B30DF" w:rsidRPr="00AB50A4" w:rsidRDefault="001B30DF" w:rsidP="001B30DF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t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B3CB38" w14:textId="77777777" w:rsidR="001B30DF" w:rsidRPr="00AB50A4" w:rsidRDefault="001B30DF" w:rsidP="001B30DF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</w:pPr>
            <w:proofErr w:type="spellStart"/>
            <w:proofErr w:type="gramStart"/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P.Value</w:t>
            </w:r>
            <w:proofErr w:type="spellEnd"/>
            <w:proofErr w:type="gramEnd"/>
          </w:p>
        </w:tc>
        <w:tc>
          <w:tcPr>
            <w:tcW w:w="12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880A13" w14:textId="77777777" w:rsidR="001B30DF" w:rsidRPr="00AB50A4" w:rsidRDefault="001B30DF" w:rsidP="001B30DF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</w:pPr>
            <w:proofErr w:type="spellStart"/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adj.</w:t>
            </w:r>
            <w:proofErr w:type="gramStart"/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P.Val</w:t>
            </w:r>
            <w:proofErr w:type="spellEnd"/>
            <w:proofErr w:type="gramEnd"/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F72F80" w14:textId="77777777" w:rsidR="001B30DF" w:rsidRPr="00AB50A4" w:rsidRDefault="001B30DF" w:rsidP="001B30DF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B</w:t>
            </w:r>
          </w:p>
        </w:tc>
      </w:tr>
      <w:tr w:rsidR="00724F24" w:rsidRPr="00AB50A4" w14:paraId="4B8BD027" w14:textId="77777777" w:rsidTr="00724F24">
        <w:trPr>
          <w:trHeight w:val="285"/>
        </w:trPr>
        <w:tc>
          <w:tcPr>
            <w:tcW w:w="19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4C864" w14:textId="77777777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hsa-miR-125b-5p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65A89E89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2.36218</w:t>
            </w:r>
          </w:p>
        </w:tc>
        <w:tc>
          <w:tcPr>
            <w:tcW w:w="11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10D6D181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47636</w:t>
            </w:r>
          </w:p>
        </w:tc>
        <w:tc>
          <w:tcPr>
            <w:tcW w:w="12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1C2FEC46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28.95529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75880BEC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10E-09</w:t>
            </w:r>
          </w:p>
        </w:tc>
        <w:tc>
          <w:tcPr>
            <w:tcW w:w="121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7F3E5C69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73E-08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166C15C4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3.09535</w:t>
            </w:r>
          </w:p>
        </w:tc>
      </w:tr>
      <w:tr w:rsidR="00724F24" w:rsidRPr="00AB50A4" w14:paraId="607183CF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D3ABD" w14:textId="77777777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hsa-miR-196b-5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F8344F1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2.04147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9F8BB0D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27592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62CB1F8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27.05125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BB4658A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94E-09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2A82F15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81E-08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9230B33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2.50886</w:t>
            </w:r>
          </w:p>
        </w:tc>
      </w:tr>
      <w:tr w:rsidR="00724F24" w:rsidRPr="00AB50A4" w14:paraId="34C1CBF4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A85B2" w14:textId="53F4E0B2" w:rsidR="00724F24" w:rsidRPr="00AB50A4" w:rsidRDefault="00724F24" w:rsidP="00724F24">
            <w:pPr>
              <w:widowControl/>
              <w:ind w:leftChars="-51" w:left="-107"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hsa-</w:t>
            </w:r>
            <w:r w:rsidR="007D62A5" w:rsidRPr="007D62A5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miR-129-</w:t>
            </w:r>
            <w:r w:rsidR="00304EA9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3</w:t>
            </w:r>
            <w:r w:rsidR="007D62A5" w:rsidRPr="007D62A5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347F447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89169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A730FF3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18231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B37B40B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5.93591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302F0DF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50E-07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2DF83FD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5.24E-07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3D746BE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7.85327</w:t>
            </w:r>
          </w:p>
        </w:tc>
      </w:tr>
      <w:tr w:rsidR="00724F24" w:rsidRPr="00AB50A4" w14:paraId="7F75B1B1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A1CD2" w14:textId="77777777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hsa-miR-20a-5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3F05B36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81011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6E805EC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13132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E3830BC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9.74955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CB27BD5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2.60E-08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645648F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21E-07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F2F950C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9.75189</w:t>
            </w:r>
          </w:p>
        </w:tc>
      </w:tr>
      <w:tr w:rsidR="00724F24" w:rsidRPr="00AB50A4" w14:paraId="0FDA33D4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EC650" w14:textId="77777777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hsa-miR-9-5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A7AE45F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68318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797ED46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05199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A766B52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4.16051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C002147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3.89E-07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C095743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09E-06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D65A792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6.80983</w:t>
            </w:r>
          </w:p>
        </w:tc>
      </w:tr>
      <w:tr w:rsidR="00724F24" w:rsidRPr="00AB50A4" w14:paraId="442C0DFB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310CD" w14:textId="7F99277D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color w:val="000000"/>
                <w:kern w:val="0"/>
                <w:szCs w:val="21"/>
              </w:rPr>
              <w:t>hsa-</w:t>
            </w:r>
            <w:r w:rsidR="007D62A5" w:rsidRPr="007D62A5">
              <w:rPr>
                <w:rFonts w:ascii="Arial" w:eastAsia="DengXian" w:hAnsi="Arial" w:cs="Arial"/>
                <w:color w:val="000000"/>
                <w:kern w:val="0"/>
                <w:szCs w:val="21"/>
              </w:rPr>
              <w:t>miR-642b-3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DA85893" w14:textId="7891498F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</w:t>
            </w:r>
            <w:r w:rsidR="004D3348">
              <w:rPr>
                <w:rFonts w:ascii="Arial" w:hAnsi="Arial" w:cs="Arial"/>
                <w:szCs w:val="21"/>
              </w:rPr>
              <w:t>08187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E5AB98C" w14:textId="5EC8D10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</w:t>
            </w:r>
            <w:r w:rsidR="004D3348">
              <w:rPr>
                <w:rFonts w:ascii="Arial" w:hAnsi="Arial" w:cs="Arial"/>
                <w:szCs w:val="21"/>
              </w:rPr>
              <w:t>71892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98D07E6" w14:textId="5D144D2A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</w:t>
            </w:r>
            <w:r w:rsidR="004D3348">
              <w:rPr>
                <w:rFonts w:ascii="Arial" w:hAnsi="Arial" w:cs="Arial"/>
                <w:szCs w:val="21"/>
              </w:rPr>
              <w:t>1</w:t>
            </w:r>
            <w:r w:rsidRPr="00AB50A4">
              <w:rPr>
                <w:rFonts w:ascii="Arial" w:hAnsi="Arial" w:cs="Arial"/>
                <w:szCs w:val="21"/>
              </w:rPr>
              <w:t>.</w:t>
            </w:r>
            <w:r w:rsidR="004D3348">
              <w:rPr>
                <w:rFonts w:ascii="Arial" w:hAnsi="Arial" w:cs="Arial"/>
                <w:szCs w:val="21"/>
              </w:rPr>
              <w:t>87639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274ECCD" w14:textId="56DE2C7E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</w:t>
            </w:r>
            <w:r w:rsidR="004D3348">
              <w:rPr>
                <w:rFonts w:ascii="Arial" w:hAnsi="Arial" w:cs="Arial"/>
                <w:szCs w:val="21"/>
              </w:rPr>
              <w:t>43</w:t>
            </w:r>
            <w:r w:rsidRPr="00AB50A4">
              <w:rPr>
                <w:rFonts w:ascii="Arial" w:hAnsi="Arial" w:cs="Arial"/>
                <w:szCs w:val="21"/>
              </w:rPr>
              <w:t>E-06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AAD640B" w14:textId="411B83A3" w:rsidR="00724F24" w:rsidRPr="00AB50A4" w:rsidRDefault="004D3348" w:rsidP="00724F24">
            <w:pPr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</w:t>
            </w:r>
            <w:r w:rsidR="00724F24" w:rsidRPr="00AB50A4">
              <w:rPr>
                <w:rFonts w:ascii="Arial" w:hAnsi="Arial" w:cs="Arial"/>
                <w:szCs w:val="21"/>
              </w:rPr>
              <w:t>.</w:t>
            </w:r>
            <w:r>
              <w:rPr>
                <w:rFonts w:ascii="Arial" w:hAnsi="Arial" w:cs="Arial"/>
                <w:szCs w:val="21"/>
              </w:rPr>
              <w:t>01</w:t>
            </w:r>
            <w:r w:rsidR="00724F24" w:rsidRPr="00AB50A4">
              <w:rPr>
                <w:rFonts w:ascii="Arial" w:hAnsi="Arial" w:cs="Arial"/>
                <w:szCs w:val="21"/>
              </w:rPr>
              <w:t>E-06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8E3BF3B" w14:textId="153BABCA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5.</w:t>
            </w:r>
            <w:r w:rsidR="004D3348">
              <w:rPr>
                <w:rFonts w:ascii="Arial" w:hAnsi="Arial" w:cs="Arial"/>
                <w:szCs w:val="21"/>
              </w:rPr>
              <w:t>33862</w:t>
            </w:r>
          </w:p>
        </w:tc>
      </w:tr>
      <w:tr w:rsidR="00724F24" w:rsidRPr="00AB50A4" w14:paraId="06B92D6F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11DF6" w14:textId="77777777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color w:val="000000"/>
                <w:kern w:val="0"/>
                <w:szCs w:val="21"/>
              </w:rPr>
              <w:t>hsa-miR-224-5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6876705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93722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387FFF0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58576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3725ADB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3.94433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5142DAC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3909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228D61C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4975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3AAB39C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3.25570</w:t>
            </w:r>
          </w:p>
        </w:tc>
      </w:tr>
      <w:tr w:rsidR="00724F24" w:rsidRPr="00AB50A4" w14:paraId="76AAC1EC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0B2ED" w14:textId="1E9B0926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color w:val="000000"/>
                <w:kern w:val="0"/>
                <w:szCs w:val="21"/>
              </w:rPr>
              <w:t>hsa-</w:t>
            </w:r>
            <w:r w:rsidR="007D62A5" w:rsidRPr="007D62A5">
              <w:rPr>
                <w:rFonts w:ascii="Arial" w:eastAsia="DengXian" w:hAnsi="Arial" w:cs="Arial"/>
                <w:color w:val="000000"/>
                <w:kern w:val="0"/>
                <w:szCs w:val="21"/>
              </w:rPr>
              <w:t>miR-96-5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0ACD908" w14:textId="06696994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</w:t>
            </w:r>
            <w:r w:rsidR="004D3348">
              <w:rPr>
                <w:rFonts w:ascii="Arial" w:hAnsi="Arial" w:cs="Arial"/>
                <w:szCs w:val="21"/>
              </w:rPr>
              <w:t>79281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20EE4D1" w14:textId="51761C58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4</w:t>
            </w:r>
            <w:r w:rsidR="004D3348">
              <w:rPr>
                <w:rFonts w:ascii="Arial" w:hAnsi="Arial" w:cs="Arial"/>
                <w:szCs w:val="21"/>
              </w:rPr>
              <w:t>9276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06D08C1" w14:textId="6A19C0DF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5.</w:t>
            </w:r>
            <w:r w:rsidR="004D3348">
              <w:rPr>
                <w:rFonts w:ascii="Arial" w:hAnsi="Arial" w:cs="Arial"/>
                <w:szCs w:val="21"/>
              </w:rPr>
              <w:t>32891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1F5C45C" w14:textId="6466C76C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0</w:t>
            </w:r>
            <w:r w:rsidR="004D3348">
              <w:rPr>
                <w:rFonts w:ascii="Arial" w:hAnsi="Arial" w:cs="Arial"/>
                <w:szCs w:val="21"/>
              </w:rPr>
              <w:t>584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C7AB4CB" w14:textId="2EDF477A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1</w:t>
            </w:r>
            <w:r w:rsidR="004D3348">
              <w:rPr>
                <w:rFonts w:ascii="Arial" w:hAnsi="Arial" w:cs="Arial"/>
                <w:szCs w:val="21"/>
              </w:rPr>
              <w:t>193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A76B281" w14:textId="7431DDDE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1.</w:t>
            </w:r>
            <w:r w:rsidR="004D3348">
              <w:rPr>
                <w:rFonts w:ascii="Arial" w:hAnsi="Arial" w:cs="Arial"/>
                <w:szCs w:val="21"/>
              </w:rPr>
              <w:t>01982</w:t>
            </w:r>
          </w:p>
        </w:tc>
      </w:tr>
      <w:tr w:rsidR="00724F24" w:rsidRPr="00AB50A4" w14:paraId="60C18B8B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E6A61" w14:textId="7658C484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color w:val="000000"/>
                <w:kern w:val="0"/>
                <w:szCs w:val="21"/>
              </w:rPr>
              <w:t>hsa-</w:t>
            </w:r>
            <w:r w:rsidR="007D62A5" w:rsidRPr="007D62A5">
              <w:rPr>
                <w:rFonts w:ascii="Arial" w:eastAsia="DengXian" w:hAnsi="Arial" w:cs="Arial"/>
                <w:color w:val="000000"/>
                <w:kern w:val="0"/>
                <w:szCs w:val="21"/>
              </w:rPr>
              <w:t>miR-652-3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2A3D797" w14:textId="124D0CD5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7</w:t>
            </w:r>
            <w:r w:rsidR="004D3348">
              <w:rPr>
                <w:rFonts w:ascii="Arial" w:hAnsi="Arial" w:cs="Arial"/>
                <w:szCs w:val="21"/>
              </w:rPr>
              <w:t>0813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2929937" w14:textId="656FEF9B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4</w:t>
            </w:r>
            <w:r w:rsidR="004D3348">
              <w:rPr>
                <w:rFonts w:ascii="Arial" w:hAnsi="Arial" w:cs="Arial"/>
                <w:szCs w:val="21"/>
              </w:rPr>
              <w:t>4891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D0CB943" w14:textId="4E098312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2.</w:t>
            </w:r>
            <w:r w:rsidR="004D3348">
              <w:rPr>
                <w:rFonts w:ascii="Arial" w:hAnsi="Arial" w:cs="Arial"/>
                <w:szCs w:val="21"/>
              </w:rPr>
              <w:t>62981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C2BF07E" w14:textId="275E883E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2</w:t>
            </w:r>
            <w:r w:rsidR="004D3348">
              <w:rPr>
                <w:rFonts w:ascii="Arial" w:hAnsi="Arial" w:cs="Arial"/>
                <w:szCs w:val="21"/>
              </w:rPr>
              <w:t>8912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CB5F19A" w14:textId="3A8DA543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2</w:t>
            </w:r>
            <w:r w:rsidR="004D3348">
              <w:rPr>
                <w:rFonts w:ascii="Arial" w:hAnsi="Arial" w:cs="Arial"/>
                <w:szCs w:val="21"/>
              </w:rPr>
              <w:t>6193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B02AD5C" w14:textId="79132FF0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</w:t>
            </w:r>
            <w:r w:rsidR="004D3348">
              <w:rPr>
                <w:rFonts w:ascii="Arial" w:hAnsi="Arial" w:cs="Arial"/>
                <w:szCs w:val="21"/>
              </w:rPr>
              <w:t>4</w:t>
            </w:r>
            <w:r w:rsidRPr="00AB50A4">
              <w:rPr>
                <w:rFonts w:ascii="Arial" w:hAnsi="Arial" w:cs="Arial"/>
                <w:szCs w:val="21"/>
              </w:rPr>
              <w:t>.</w:t>
            </w:r>
            <w:r w:rsidR="004D3348">
              <w:rPr>
                <w:rFonts w:ascii="Arial" w:hAnsi="Arial" w:cs="Arial"/>
                <w:szCs w:val="21"/>
              </w:rPr>
              <w:t>29812</w:t>
            </w:r>
          </w:p>
        </w:tc>
      </w:tr>
      <w:tr w:rsidR="00724F24" w:rsidRPr="00AB50A4" w14:paraId="3DF94245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34DB3" w14:textId="4BB30E2E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color w:val="000000"/>
                <w:kern w:val="0"/>
                <w:szCs w:val="21"/>
              </w:rPr>
              <w:t>hsa-</w:t>
            </w:r>
            <w:r w:rsidR="007D62A5" w:rsidRPr="007D62A5">
              <w:rPr>
                <w:rFonts w:ascii="Arial" w:eastAsia="DengXian" w:hAnsi="Arial" w:cs="Arial"/>
                <w:color w:val="000000"/>
                <w:kern w:val="0"/>
                <w:szCs w:val="21"/>
              </w:rPr>
              <w:t>miR-194-5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B98D60C" w14:textId="28854E51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6</w:t>
            </w:r>
            <w:r w:rsidR="007B737C">
              <w:rPr>
                <w:rFonts w:ascii="Arial" w:hAnsi="Arial" w:cs="Arial"/>
                <w:szCs w:val="21"/>
              </w:rPr>
              <w:t>4193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1585451" w14:textId="39CAFB6D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4</w:t>
            </w:r>
            <w:r w:rsidR="007B737C">
              <w:rPr>
                <w:rFonts w:ascii="Arial" w:hAnsi="Arial" w:cs="Arial"/>
                <w:szCs w:val="21"/>
              </w:rPr>
              <w:t>4398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4A7659E" w14:textId="4B8D3587" w:rsidR="00724F24" w:rsidRPr="00AB50A4" w:rsidRDefault="007B737C" w:rsidP="00724F24">
            <w:pPr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</w:t>
            </w:r>
            <w:r w:rsidR="00724F24" w:rsidRPr="00AB50A4">
              <w:rPr>
                <w:rFonts w:ascii="Arial" w:hAnsi="Arial" w:cs="Arial"/>
                <w:szCs w:val="21"/>
              </w:rPr>
              <w:t>.</w:t>
            </w:r>
            <w:r>
              <w:rPr>
                <w:rFonts w:ascii="Arial" w:hAnsi="Arial" w:cs="Arial"/>
                <w:szCs w:val="21"/>
              </w:rPr>
              <w:t>8</w:t>
            </w:r>
            <w:r w:rsidR="00724F24" w:rsidRPr="00AB50A4">
              <w:rPr>
                <w:rFonts w:ascii="Arial" w:hAnsi="Arial" w:cs="Arial"/>
                <w:szCs w:val="21"/>
              </w:rPr>
              <w:t>7</w:t>
            </w:r>
            <w:r>
              <w:rPr>
                <w:rFonts w:ascii="Arial" w:hAnsi="Arial" w:cs="Arial"/>
                <w:szCs w:val="21"/>
              </w:rPr>
              <w:t>391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4F22F1A" w14:textId="49E4D25B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</w:t>
            </w:r>
            <w:r w:rsidR="007B737C">
              <w:rPr>
                <w:rFonts w:ascii="Arial" w:hAnsi="Arial" w:cs="Arial"/>
                <w:szCs w:val="21"/>
              </w:rPr>
              <w:t>20874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A05A91D" w14:textId="46CC358F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1</w:t>
            </w:r>
            <w:r w:rsidR="007B737C">
              <w:rPr>
                <w:rFonts w:ascii="Arial" w:hAnsi="Arial" w:cs="Arial"/>
                <w:szCs w:val="21"/>
              </w:rPr>
              <w:t>8591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6358342" w14:textId="6CFD4D3B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</w:t>
            </w:r>
            <w:r w:rsidR="007B737C">
              <w:rPr>
                <w:rFonts w:ascii="Arial" w:hAnsi="Arial" w:cs="Arial"/>
                <w:szCs w:val="21"/>
              </w:rPr>
              <w:t>3</w:t>
            </w:r>
            <w:r w:rsidRPr="00AB50A4">
              <w:rPr>
                <w:rFonts w:ascii="Arial" w:hAnsi="Arial" w:cs="Arial"/>
                <w:szCs w:val="21"/>
              </w:rPr>
              <w:t>.</w:t>
            </w:r>
            <w:r w:rsidR="007B737C">
              <w:rPr>
                <w:rFonts w:ascii="Arial" w:hAnsi="Arial" w:cs="Arial"/>
                <w:szCs w:val="21"/>
              </w:rPr>
              <w:t>90578</w:t>
            </w:r>
          </w:p>
        </w:tc>
      </w:tr>
      <w:tr w:rsidR="00724F24" w:rsidRPr="00AB50A4" w14:paraId="1FBA7272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03792" w14:textId="634AE6DA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color w:val="000000"/>
                <w:kern w:val="0"/>
                <w:szCs w:val="21"/>
              </w:rPr>
              <w:t>hsa-</w:t>
            </w:r>
            <w:r w:rsidR="007D62A5" w:rsidRPr="007D62A5">
              <w:rPr>
                <w:rFonts w:ascii="Arial" w:eastAsia="DengXian" w:hAnsi="Arial" w:cs="Arial"/>
                <w:color w:val="000000"/>
                <w:kern w:val="0"/>
                <w:szCs w:val="21"/>
              </w:rPr>
              <w:t>miR-409-3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210A219" w14:textId="7B24F63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6</w:t>
            </w:r>
            <w:r w:rsidR="007B737C">
              <w:rPr>
                <w:rFonts w:ascii="Arial" w:hAnsi="Arial" w:cs="Arial"/>
                <w:szCs w:val="21"/>
              </w:rPr>
              <w:t>2891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3276C8D" w14:textId="6585BE69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3</w:t>
            </w:r>
            <w:r w:rsidR="007B737C">
              <w:rPr>
                <w:rFonts w:ascii="Arial" w:hAnsi="Arial" w:cs="Arial"/>
                <w:szCs w:val="21"/>
              </w:rPr>
              <w:t>7915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A7C4465" w14:textId="210EC5DD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5.0</w:t>
            </w:r>
            <w:r w:rsidR="007B737C">
              <w:rPr>
                <w:rFonts w:ascii="Arial" w:hAnsi="Arial" w:cs="Arial"/>
                <w:szCs w:val="21"/>
              </w:rPr>
              <w:t>0192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C58DB78" w14:textId="571BB3E5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</w:t>
            </w:r>
            <w:r w:rsidR="007B737C">
              <w:rPr>
                <w:rFonts w:ascii="Arial" w:hAnsi="Arial" w:cs="Arial"/>
                <w:szCs w:val="21"/>
              </w:rPr>
              <w:t>1871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7E838F9" w14:textId="1BF427A2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</w:t>
            </w:r>
            <w:r w:rsidR="007B737C">
              <w:rPr>
                <w:rFonts w:ascii="Arial" w:hAnsi="Arial" w:cs="Arial"/>
                <w:szCs w:val="21"/>
              </w:rPr>
              <w:t>3988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2DE9302" w14:textId="27998F86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</w:t>
            </w:r>
            <w:r w:rsidR="007B737C">
              <w:rPr>
                <w:rFonts w:ascii="Arial" w:hAnsi="Arial" w:cs="Arial"/>
                <w:szCs w:val="21"/>
              </w:rPr>
              <w:t>2</w:t>
            </w:r>
            <w:r w:rsidRPr="00AB50A4">
              <w:rPr>
                <w:rFonts w:ascii="Arial" w:hAnsi="Arial" w:cs="Arial"/>
                <w:szCs w:val="21"/>
              </w:rPr>
              <w:t>.</w:t>
            </w:r>
            <w:r w:rsidR="007B737C">
              <w:rPr>
                <w:rFonts w:ascii="Arial" w:hAnsi="Arial" w:cs="Arial"/>
                <w:szCs w:val="21"/>
              </w:rPr>
              <w:t>49880</w:t>
            </w:r>
          </w:p>
        </w:tc>
      </w:tr>
      <w:tr w:rsidR="00724F24" w:rsidRPr="00AB50A4" w14:paraId="2A1DE08B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5342A" w14:textId="7A28426C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color w:val="000000"/>
                <w:kern w:val="0"/>
                <w:szCs w:val="21"/>
              </w:rPr>
              <w:t>hsa-</w:t>
            </w:r>
            <w:r w:rsidR="007D62A5" w:rsidRPr="007D62A5">
              <w:rPr>
                <w:rFonts w:ascii="Arial" w:eastAsia="DengXian" w:hAnsi="Arial" w:cs="Arial"/>
                <w:color w:val="000000"/>
                <w:kern w:val="0"/>
                <w:szCs w:val="21"/>
              </w:rPr>
              <w:t>miR-148b-3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E6F044C" w14:textId="593053F8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5</w:t>
            </w:r>
            <w:r w:rsidR="007B737C">
              <w:rPr>
                <w:rFonts w:ascii="Arial" w:hAnsi="Arial" w:cs="Arial"/>
                <w:szCs w:val="21"/>
              </w:rPr>
              <w:t>9978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404DE09" w14:textId="558C183C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3</w:t>
            </w:r>
            <w:r w:rsidR="007B737C">
              <w:rPr>
                <w:rFonts w:ascii="Arial" w:hAnsi="Arial" w:cs="Arial"/>
                <w:szCs w:val="21"/>
              </w:rPr>
              <w:t>7481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9C6ADA6" w14:textId="2B484F8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4.</w:t>
            </w:r>
            <w:r w:rsidR="007B737C">
              <w:rPr>
                <w:rFonts w:ascii="Arial" w:hAnsi="Arial" w:cs="Arial"/>
                <w:szCs w:val="21"/>
              </w:rPr>
              <w:t>18912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600A3DA" w14:textId="3730BF1A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</w:t>
            </w:r>
            <w:r w:rsidR="007B737C">
              <w:rPr>
                <w:rFonts w:ascii="Arial" w:hAnsi="Arial" w:cs="Arial"/>
                <w:szCs w:val="21"/>
              </w:rPr>
              <w:t>1092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19AC746" w14:textId="56FE3599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</w:t>
            </w:r>
            <w:r w:rsidR="007B737C">
              <w:rPr>
                <w:rFonts w:ascii="Arial" w:hAnsi="Arial" w:cs="Arial"/>
                <w:szCs w:val="21"/>
              </w:rPr>
              <w:t>35</w:t>
            </w:r>
            <w:r w:rsidRPr="00AB50A4">
              <w:rPr>
                <w:rFonts w:ascii="Arial" w:hAnsi="Arial" w:cs="Arial"/>
                <w:szCs w:val="21"/>
              </w:rPr>
              <w:t>02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9DBA38A" w14:textId="76B0F78B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3.</w:t>
            </w:r>
            <w:r w:rsidR="007B737C">
              <w:rPr>
                <w:rFonts w:ascii="Arial" w:hAnsi="Arial" w:cs="Arial"/>
                <w:szCs w:val="21"/>
              </w:rPr>
              <w:t>19871</w:t>
            </w:r>
          </w:p>
        </w:tc>
      </w:tr>
      <w:tr w:rsidR="00724F24" w:rsidRPr="00AB50A4" w14:paraId="3207FC65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BEE31" w14:textId="095DDB0B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color w:val="000000"/>
                <w:kern w:val="0"/>
                <w:szCs w:val="21"/>
              </w:rPr>
              <w:t>hsa-</w:t>
            </w:r>
            <w:r w:rsidR="007D62A5" w:rsidRPr="007D62A5">
              <w:rPr>
                <w:rFonts w:ascii="Arial" w:eastAsia="DengXian" w:hAnsi="Arial" w:cs="Arial"/>
                <w:color w:val="000000"/>
                <w:kern w:val="0"/>
                <w:szCs w:val="21"/>
              </w:rPr>
              <w:t>miR-1225-5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12DA265" w14:textId="0D38C144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5</w:t>
            </w:r>
            <w:r w:rsidR="007B737C">
              <w:rPr>
                <w:rFonts w:ascii="Arial" w:hAnsi="Arial" w:cs="Arial"/>
                <w:szCs w:val="21"/>
              </w:rPr>
              <w:t>5289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EBBD94E" w14:textId="586BC192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3</w:t>
            </w:r>
            <w:r w:rsidR="007B737C">
              <w:rPr>
                <w:rFonts w:ascii="Arial" w:hAnsi="Arial" w:cs="Arial"/>
                <w:szCs w:val="21"/>
              </w:rPr>
              <w:t>4643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78C4C4B" w14:textId="4F963709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3.</w:t>
            </w:r>
            <w:r w:rsidR="007B737C">
              <w:rPr>
                <w:rFonts w:ascii="Arial" w:hAnsi="Arial" w:cs="Arial"/>
                <w:szCs w:val="21"/>
              </w:rPr>
              <w:t>67375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C57B39B" w14:textId="71050D9C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5</w:t>
            </w:r>
            <w:r w:rsidR="007B737C">
              <w:rPr>
                <w:rFonts w:ascii="Arial" w:hAnsi="Arial" w:cs="Arial"/>
                <w:szCs w:val="21"/>
              </w:rPr>
              <w:t>995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B9243C1" w14:textId="7A7EE35A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6</w:t>
            </w:r>
            <w:r w:rsidR="007B737C">
              <w:rPr>
                <w:rFonts w:ascii="Arial" w:hAnsi="Arial" w:cs="Arial"/>
                <w:szCs w:val="21"/>
              </w:rPr>
              <w:t>793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53E4C75" w14:textId="230FC702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3.</w:t>
            </w:r>
            <w:r w:rsidR="007B737C">
              <w:rPr>
                <w:rFonts w:ascii="Arial" w:hAnsi="Arial" w:cs="Arial"/>
                <w:szCs w:val="21"/>
              </w:rPr>
              <w:t>34912</w:t>
            </w:r>
          </w:p>
        </w:tc>
      </w:tr>
      <w:tr w:rsidR="00724F24" w:rsidRPr="00AB50A4" w14:paraId="0DD38657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A8B00" w14:textId="1F6AC432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color w:val="000000"/>
                <w:kern w:val="0"/>
                <w:szCs w:val="21"/>
              </w:rPr>
              <w:t>hsa-</w:t>
            </w:r>
            <w:r w:rsidR="007D62A5" w:rsidRPr="007D62A5">
              <w:rPr>
                <w:rFonts w:ascii="Arial" w:eastAsia="DengXian" w:hAnsi="Arial" w:cs="Arial"/>
                <w:color w:val="000000"/>
                <w:kern w:val="0"/>
                <w:szCs w:val="21"/>
              </w:rPr>
              <w:t>miR-505-5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D6376CF" w14:textId="200AEC12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5</w:t>
            </w:r>
            <w:r w:rsidR="007B737C">
              <w:rPr>
                <w:rFonts w:ascii="Arial" w:hAnsi="Arial" w:cs="Arial"/>
                <w:szCs w:val="21"/>
              </w:rPr>
              <w:t>1398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BD1CE1E" w14:textId="45B5B3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3</w:t>
            </w:r>
            <w:r w:rsidR="007B737C">
              <w:rPr>
                <w:rFonts w:ascii="Arial" w:hAnsi="Arial" w:cs="Arial"/>
                <w:szCs w:val="21"/>
              </w:rPr>
              <w:t>1962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ADD5CD2" w14:textId="05E7A04B" w:rsidR="00724F24" w:rsidRPr="00AB50A4" w:rsidRDefault="007B737C" w:rsidP="00724F24">
            <w:pPr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</w:t>
            </w:r>
            <w:r w:rsidR="00724F24" w:rsidRPr="00AB50A4">
              <w:rPr>
                <w:rFonts w:ascii="Arial" w:hAnsi="Arial" w:cs="Arial"/>
                <w:szCs w:val="21"/>
              </w:rPr>
              <w:t>.</w:t>
            </w:r>
            <w:r>
              <w:rPr>
                <w:rFonts w:ascii="Arial" w:hAnsi="Arial" w:cs="Arial"/>
                <w:szCs w:val="21"/>
              </w:rPr>
              <w:t>33783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93EAAF2" w14:textId="66BCC8DB" w:rsidR="00724F24" w:rsidRPr="00AB50A4" w:rsidRDefault="007B737C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</w:t>
            </w:r>
            <w:r>
              <w:rPr>
                <w:rFonts w:ascii="Arial" w:hAnsi="Arial" w:cs="Arial"/>
                <w:szCs w:val="21"/>
              </w:rPr>
              <w:t>2891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430EAC4" w14:textId="18E62B83" w:rsidR="00724F24" w:rsidRPr="00AB50A4" w:rsidRDefault="007B737C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</w:t>
            </w:r>
            <w:r>
              <w:rPr>
                <w:rFonts w:ascii="Arial" w:hAnsi="Arial" w:cs="Arial"/>
                <w:szCs w:val="21"/>
              </w:rPr>
              <w:t>4762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3AB4DC5" w14:textId="2D00F3CF" w:rsidR="00724F24" w:rsidRPr="00AB50A4" w:rsidRDefault="007B737C" w:rsidP="00724F24">
            <w:pPr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</w:t>
            </w:r>
            <w:r w:rsidR="00724F24" w:rsidRPr="00AB50A4">
              <w:rPr>
                <w:rFonts w:ascii="Arial" w:hAnsi="Arial" w:cs="Arial"/>
                <w:szCs w:val="21"/>
              </w:rPr>
              <w:t>.</w:t>
            </w:r>
            <w:r w:rsidR="00D01152">
              <w:rPr>
                <w:rFonts w:ascii="Arial" w:hAnsi="Arial" w:cs="Arial"/>
                <w:szCs w:val="21"/>
              </w:rPr>
              <w:t>33788</w:t>
            </w:r>
          </w:p>
        </w:tc>
      </w:tr>
      <w:tr w:rsidR="00724F24" w:rsidRPr="00AB50A4" w14:paraId="1D275FE7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5702E" w14:textId="6E6B702B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color w:val="000000"/>
                <w:kern w:val="0"/>
                <w:szCs w:val="21"/>
              </w:rPr>
              <w:t>hsa-</w:t>
            </w:r>
            <w:r w:rsidR="007D62A5" w:rsidRPr="007D62A5">
              <w:rPr>
                <w:rFonts w:ascii="Arial" w:eastAsia="DengXian" w:hAnsi="Arial" w:cs="Arial"/>
                <w:color w:val="000000"/>
                <w:kern w:val="0"/>
                <w:szCs w:val="21"/>
              </w:rPr>
              <w:t>miR-376c-3p</w:t>
            </w:r>
            <w:r w:rsidRPr="00AB50A4">
              <w:rPr>
                <w:rFonts w:ascii="Arial" w:eastAsia="DengXian" w:hAnsi="Arial" w:cs="Arial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53D4D82" w14:textId="1E7DF3DF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4</w:t>
            </w:r>
            <w:r w:rsidR="00F218C7">
              <w:rPr>
                <w:rFonts w:ascii="Arial" w:hAnsi="Arial" w:cs="Arial"/>
                <w:szCs w:val="21"/>
              </w:rPr>
              <w:t>6491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BD341ED" w14:textId="5C88608E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2</w:t>
            </w:r>
            <w:r w:rsidR="00F218C7">
              <w:rPr>
                <w:rFonts w:ascii="Arial" w:hAnsi="Arial" w:cs="Arial"/>
                <w:szCs w:val="21"/>
              </w:rPr>
              <w:t>8923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29508CC" w14:textId="6EC16C65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2.7</w:t>
            </w:r>
            <w:r w:rsidR="00F218C7">
              <w:rPr>
                <w:rFonts w:ascii="Arial" w:hAnsi="Arial" w:cs="Arial"/>
                <w:szCs w:val="21"/>
              </w:rPr>
              <w:t>0892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A7F62EF" w14:textId="547FA42F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2</w:t>
            </w:r>
            <w:r w:rsidR="00F218C7">
              <w:rPr>
                <w:rFonts w:ascii="Arial" w:hAnsi="Arial" w:cs="Arial"/>
                <w:szCs w:val="21"/>
              </w:rPr>
              <w:t>7789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4034916" w14:textId="62AAC57B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</w:t>
            </w:r>
            <w:r w:rsidR="00F218C7">
              <w:rPr>
                <w:rFonts w:ascii="Arial" w:hAnsi="Arial" w:cs="Arial"/>
                <w:szCs w:val="21"/>
              </w:rPr>
              <w:t>30112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D1797CD" w14:textId="26B30526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</w:t>
            </w:r>
            <w:r w:rsidR="00F218C7">
              <w:rPr>
                <w:rFonts w:ascii="Arial" w:hAnsi="Arial" w:cs="Arial"/>
                <w:szCs w:val="21"/>
              </w:rPr>
              <w:t>4</w:t>
            </w:r>
            <w:r w:rsidRPr="00AB50A4">
              <w:rPr>
                <w:rFonts w:ascii="Arial" w:hAnsi="Arial" w:cs="Arial"/>
                <w:szCs w:val="21"/>
              </w:rPr>
              <w:t>.</w:t>
            </w:r>
            <w:r w:rsidR="00F218C7">
              <w:rPr>
                <w:rFonts w:ascii="Arial" w:hAnsi="Arial" w:cs="Arial"/>
                <w:szCs w:val="21"/>
              </w:rPr>
              <w:t>01892</w:t>
            </w:r>
          </w:p>
        </w:tc>
      </w:tr>
      <w:tr w:rsidR="00724F24" w:rsidRPr="00AB50A4" w14:paraId="1E33BFD2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6DEE3" w14:textId="50BB525F" w:rsidR="00724F24" w:rsidRPr="00072843" w:rsidRDefault="00724F24" w:rsidP="00724F24">
            <w:pPr>
              <w:widowControl/>
              <w:jc w:val="center"/>
              <w:rPr>
                <w:rFonts w:ascii="Arial" w:eastAsia="DengXian" w:hAnsi="Arial" w:cs="Arial"/>
                <w:color w:val="000000" w:themeColor="text1"/>
                <w:kern w:val="0"/>
                <w:szCs w:val="21"/>
              </w:rPr>
            </w:pPr>
            <w:r w:rsidRPr="00072843">
              <w:rPr>
                <w:rFonts w:ascii="Arial" w:eastAsia="DengXian" w:hAnsi="Arial" w:cs="Arial"/>
                <w:color w:val="000000" w:themeColor="text1"/>
                <w:kern w:val="0"/>
                <w:szCs w:val="21"/>
              </w:rPr>
              <w:t>hsa-</w:t>
            </w:r>
            <w:r w:rsidR="007D62A5" w:rsidRPr="00072843">
              <w:rPr>
                <w:rFonts w:ascii="Arial" w:eastAsia="DengXian" w:hAnsi="Arial" w:cs="Arial"/>
                <w:color w:val="000000" w:themeColor="text1"/>
                <w:kern w:val="0"/>
                <w:szCs w:val="21"/>
              </w:rPr>
              <w:t>miR-127-3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8F16642" w14:textId="41622E3D" w:rsidR="00724F24" w:rsidRPr="00072843" w:rsidRDefault="00724F24" w:rsidP="00724F24">
            <w:pPr>
              <w:jc w:val="center"/>
              <w:rPr>
                <w:rFonts w:ascii="Arial" w:hAnsi="Arial" w:cs="Arial"/>
                <w:color w:val="000000" w:themeColor="text1"/>
                <w:szCs w:val="21"/>
              </w:rPr>
            </w:pPr>
            <w:r w:rsidRPr="00072843">
              <w:rPr>
                <w:rFonts w:ascii="Arial" w:hAnsi="Arial" w:cs="Arial"/>
                <w:color w:val="000000" w:themeColor="text1"/>
                <w:szCs w:val="21"/>
              </w:rPr>
              <w:t>0.4</w:t>
            </w:r>
            <w:r w:rsidR="00072843" w:rsidRPr="00072843">
              <w:rPr>
                <w:rFonts w:ascii="Arial" w:hAnsi="Arial" w:cs="Arial"/>
                <w:color w:val="000000" w:themeColor="text1"/>
                <w:szCs w:val="21"/>
              </w:rPr>
              <w:t>4381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FECC9DE" w14:textId="013D522A" w:rsidR="00724F24" w:rsidRPr="00072843" w:rsidRDefault="00724F24" w:rsidP="00724F24">
            <w:pPr>
              <w:jc w:val="center"/>
              <w:rPr>
                <w:rFonts w:ascii="Arial" w:hAnsi="Arial" w:cs="Arial"/>
                <w:color w:val="000000" w:themeColor="text1"/>
                <w:szCs w:val="21"/>
              </w:rPr>
            </w:pPr>
            <w:r w:rsidRPr="00072843">
              <w:rPr>
                <w:rFonts w:ascii="Arial" w:hAnsi="Arial" w:cs="Arial"/>
                <w:color w:val="000000" w:themeColor="text1"/>
                <w:szCs w:val="21"/>
              </w:rPr>
              <w:t>0.2</w:t>
            </w:r>
            <w:r w:rsidR="00072843" w:rsidRPr="00072843">
              <w:rPr>
                <w:rFonts w:ascii="Arial" w:hAnsi="Arial" w:cs="Arial"/>
                <w:color w:val="000000" w:themeColor="text1"/>
                <w:szCs w:val="21"/>
              </w:rPr>
              <w:t>6026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A0925F5" w14:textId="03057D23" w:rsidR="00724F24" w:rsidRPr="00072843" w:rsidRDefault="00072843" w:rsidP="00724F24">
            <w:pPr>
              <w:jc w:val="center"/>
              <w:rPr>
                <w:rFonts w:ascii="Arial" w:hAnsi="Arial" w:cs="Arial"/>
                <w:color w:val="000000" w:themeColor="text1"/>
                <w:szCs w:val="21"/>
              </w:rPr>
            </w:pPr>
            <w:r w:rsidRPr="00072843">
              <w:rPr>
                <w:rFonts w:ascii="Arial" w:hAnsi="Arial" w:cs="Arial"/>
                <w:color w:val="000000" w:themeColor="text1"/>
                <w:szCs w:val="21"/>
              </w:rPr>
              <w:t>6</w:t>
            </w:r>
            <w:r w:rsidR="00724F24" w:rsidRPr="00072843">
              <w:rPr>
                <w:rFonts w:ascii="Arial" w:hAnsi="Arial" w:cs="Arial"/>
                <w:color w:val="000000" w:themeColor="text1"/>
                <w:szCs w:val="21"/>
              </w:rPr>
              <w:t>.</w:t>
            </w:r>
            <w:r w:rsidRPr="00072843">
              <w:rPr>
                <w:rFonts w:ascii="Arial" w:hAnsi="Arial" w:cs="Arial"/>
                <w:color w:val="000000" w:themeColor="text1"/>
                <w:szCs w:val="21"/>
              </w:rPr>
              <w:t>11896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C021FD0" w14:textId="2FE1D93F" w:rsidR="00724F24" w:rsidRPr="00072843" w:rsidRDefault="00072843" w:rsidP="00724F24">
            <w:pPr>
              <w:jc w:val="center"/>
              <w:rPr>
                <w:rFonts w:ascii="Arial" w:hAnsi="Arial" w:cs="Arial"/>
                <w:color w:val="000000" w:themeColor="text1"/>
                <w:szCs w:val="21"/>
              </w:rPr>
            </w:pPr>
            <w:r w:rsidRPr="00072843">
              <w:rPr>
                <w:rFonts w:ascii="Arial" w:hAnsi="Arial" w:cs="Arial"/>
                <w:color w:val="000000" w:themeColor="text1"/>
                <w:szCs w:val="21"/>
              </w:rPr>
              <w:t>7</w:t>
            </w:r>
            <w:r w:rsidR="00724F24" w:rsidRPr="00072843">
              <w:rPr>
                <w:rFonts w:ascii="Arial" w:hAnsi="Arial" w:cs="Arial"/>
                <w:color w:val="000000" w:themeColor="text1"/>
                <w:szCs w:val="21"/>
              </w:rPr>
              <w:t>.</w:t>
            </w:r>
            <w:r w:rsidRPr="00072843">
              <w:rPr>
                <w:rFonts w:ascii="Arial" w:hAnsi="Arial" w:cs="Arial"/>
                <w:color w:val="000000" w:themeColor="text1"/>
                <w:szCs w:val="21"/>
              </w:rPr>
              <w:t>3</w:t>
            </w:r>
            <w:r w:rsidR="00724F24" w:rsidRPr="00072843">
              <w:rPr>
                <w:rFonts w:ascii="Arial" w:hAnsi="Arial" w:cs="Arial"/>
                <w:color w:val="000000" w:themeColor="text1"/>
                <w:szCs w:val="21"/>
              </w:rPr>
              <w:t>4E-05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88B597D" w14:textId="7542481C" w:rsidR="00724F24" w:rsidRPr="00072843" w:rsidRDefault="00724F24" w:rsidP="00724F24">
            <w:pPr>
              <w:jc w:val="center"/>
              <w:rPr>
                <w:rFonts w:ascii="Arial" w:hAnsi="Arial" w:cs="Arial"/>
                <w:color w:val="000000" w:themeColor="text1"/>
                <w:szCs w:val="21"/>
              </w:rPr>
            </w:pPr>
            <w:r w:rsidRPr="00072843">
              <w:rPr>
                <w:rFonts w:ascii="Arial" w:hAnsi="Arial" w:cs="Arial"/>
                <w:color w:val="000000" w:themeColor="text1"/>
                <w:szCs w:val="21"/>
              </w:rPr>
              <w:t>0.000</w:t>
            </w:r>
            <w:r w:rsidR="00072843" w:rsidRPr="00072843">
              <w:rPr>
                <w:rFonts w:ascii="Arial" w:hAnsi="Arial" w:cs="Arial"/>
                <w:color w:val="000000" w:themeColor="text1"/>
                <w:szCs w:val="21"/>
              </w:rPr>
              <w:t>298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4F4CB9A" w14:textId="298D3233" w:rsidR="00724F24" w:rsidRPr="00072843" w:rsidRDefault="00072843" w:rsidP="00724F24">
            <w:pPr>
              <w:jc w:val="center"/>
              <w:rPr>
                <w:rFonts w:ascii="Arial" w:hAnsi="Arial" w:cs="Arial"/>
                <w:color w:val="000000" w:themeColor="text1"/>
                <w:szCs w:val="21"/>
              </w:rPr>
            </w:pPr>
            <w:r w:rsidRPr="00072843">
              <w:rPr>
                <w:rFonts w:ascii="Arial" w:hAnsi="Arial" w:cs="Arial"/>
                <w:color w:val="000000" w:themeColor="text1"/>
                <w:szCs w:val="21"/>
              </w:rPr>
              <w:t>2</w:t>
            </w:r>
            <w:r w:rsidR="00724F24" w:rsidRPr="00072843">
              <w:rPr>
                <w:rFonts w:ascii="Arial" w:hAnsi="Arial" w:cs="Arial"/>
                <w:color w:val="000000" w:themeColor="text1"/>
                <w:szCs w:val="21"/>
              </w:rPr>
              <w:t>.</w:t>
            </w:r>
            <w:r w:rsidRPr="00072843">
              <w:rPr>
                <w:rFonts w:ascii="Arial" w:hAnsi="Arial" w:cs="Arial"/>
                <w:color w:val="000000" w:themeColor="text1"/>
                <w:szCs w:val="21"/>
              </w:rPr>
              <w:t>39811</w:t>
            </w:r>
          </w:p>
        </w:tc>
      </w:tr>
      <w:tr w:rsidR="00724F24" w:rsidRPr="00AB50A4" w14:paraId="052F8A02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28BD8" w14:textId="77777777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color w:val="000000"/>
                <w:kern w:val="0"/>
                <w:szCs w:val="21"/>
              </w:rPr>
              <w:t>hsa-miR-100-5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3CBABEA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0.51560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78F3707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0.32225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C3EEDAB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4.64233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530A911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1476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6D2B30B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2175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C2B5382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2.21150</w:t>
            </w:r>
          </w:p>
        </w:tc>
      </w:tr>
      <w:tr w:rsidR="00724F24" w:rsidRPr="00AB50A4" w14:paraId="368C1874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E11CC" w14:textId="4BDBFE69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color w:val="000000"/>
                <w:kern w:val="0"/>
                <w:szCs w:val="21"/>
              </w:rPr>
              <w:t>hsa-</w:t>
            </w:r>
            <w:r w:rsidR="007D62A5" w:rsidRPr="007D62A5">
              <w:rPr>
                <w:rFonts w:ascii="Arial" w:eastAsia="DengXian" w:hAnsi="Arial" w:cs="Arial"/>
                <w:color w:val="000000"/>
                <w:kern w:val="0"/>
                <w:szCs w:val="21"/>
              </w:rPr>
              <w:t>miR-1207-5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B8D72E2" w14:textId="7CE90BAB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0.</w:t>
            </w:r>
            <w:r w:rsidR="00564B35">
              <w:rPr>
                <w:rFonts w:ascii="Arial" w:hAnsi="Arial" w:cs="Arial"/>
                <w:szCs w:val="21"/>
              </w:rPr>
              <w:t>90938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C7D35A5" w14:textId="0FCE18B3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0.</w:t>
            </w:r>
            <w:r w:rsidR="00564B35">
              <w:rPr>
                <w:rFonts w:ascii="Arial" w:hAnsi="Arial" w:cs="Arial"/>
                <w:szCs w:val="21"/>
              </w:rPr>
              <w:t>52890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A7FEA5C" w14:textId="10DBB1A5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4.</w:t>
            </w:r>
            <w:r w:rsidR="00564B35">
              <w:rPr>
                <w:rFonts w:ascii="Arial" w:hAnsi="Arial" w:cs="Arial"/>
                <w:szCs w:val="21"/>
              </w:rPr>
              <w:t>69344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84EA928" w14:textId="0EBB874F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1</w:t>
            </w:r>
            <w:r w:rsidR="00564B35">
              <w:rPr>
                <w:rFonts w:ascii="Arial" w:hAnsi="Arial" w:cs="Arial"/>
                <w:szCs w:val="21"/>
              </w:rPr>
              <w:t>996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CBC464A" w14:textId="5CF79A80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</w:t>
            </w:r>
            <w:r w:rsidR="00564B35">
              <w:rPr>
                <w:rFonts w:ascii="Arial" w:hAnsi="Arial" w:cs="Arial"/>
                <w:szCs w:val="21"/>
              </w:rPr>
              <w:t>3762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DE147CC" w14:textId="42B2AD50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2.1</w:t>
            </w:r>
            <w:r w:rsidR="00564B35">
              <w:rPr>
                <w:rFonts w:ascii="Arial" w:hAnsi="Arial" w:cs="Arial"/>
                <w:szCs w:val="21"/>
              </w:rPr>
              <w:t>8412</w:t>
            </w:r>
          </w:p>
        </w:tc>
      </w:tr>
      <w:tr w:rsidR="00724F24" w:rsidRPr="00AB50A4" w14:paraId="5660039B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2EE96" w14:textId="26087542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color w:val="000000"/>
                <w:kern w:val="0"/>
                <w:szCs w:val="21"/>
              </w:rPr>
              <w:t>hsa-</w:t>
            </w:r>
            <w:r w:rsidR="007D62A5" w:rsidRPr="007D62A5">
              <w:rPr>
                <w:rFonts w:ascii="Arial" w:eastAsia="DengXian" w:hAnsi="Arial" w:cs="Arial"/>
                <w:color w:val="000000"/>
                <w:kern w:val="0"/>
                <w:szCs w:val="21"/>
              </w:rPr>
              <w:t>miR-139-5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AD7BF2B" w14:textId="107515E2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0.9</w:t>
            </w:r>
            <w:r w:rsidR="00564B35">
              <w:rPr>
                <w:rFonts w:ascii="Arial" w:hAnsi="Arial" w:cs="Arial"/>
                <w:szCs w:val="21"/>
              </w:rPr>
              <w:t>4680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1CDA3D2" w14:textId="72CBEEF9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0.5</w:t>
            </w:r>
            <w:r w:rsidR="00564B35">
              <w:rPr>
                <w:rFonts w:ascii="Arial" w:hAnsi="Arial" w:cs="Arial"/>
                <w:szCs w:val="21"/>
              </w:rPr>
              <w:t>9043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91288E8" w14:textId="2791A25B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4.</w:t>
            </w:r>
            <w:r w:rsidR="00564B35">
              <w:rPr>
                <w:rFonts w:ascii="Arial" w:hAnsi="Arial" w:cs="Arial"/>
                <w:szCs w:val="21"/>
              </w:rPr>
              <w:t>61931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71AE90C" w14:textId="4705304A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1</w:t>
            </w:r>
            <w:r w:rsidR="00564B35">
              <w:rPr>
                <w:rFonts w:ascii="Arial" w:hAnsi="Arial" w:cs="Arial"/>
                <w:szCs w:val="21"/>
              </w:rPr>
              <w:t>482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E6B571C" w14:textId="503E811C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2</w:t>
            </w:r>
            <w:r w:rsidR="00564B35">
              <w:rPr>
                <w:rFonts w:ascii="Arial" w:hAnsi="Arial" w:cs="Arial"/>
                <w:szCs w:val="21"/>
              </w:rPr>
              <w:t>175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6F9C0A3" w14:textId="623FAC0B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2.</w:t>
            </w:r>
            <w:r w:rsidR="00564B35">
              <w:rPr>
                <w:rFonts w:ascii="Arial" w:hAnsi="Arial" w:cs="Arial"/>
                <w:szCs w:val="21"/>
              </w:rPr>
              <w:t>87441</w:t>
            </w:r>
          </w:p>
        </w:tc>
      </w:tr>
      <w:tr w:rsidR="00724F24" w:rsidRPr="00AB50A4" w14:paraId="0EDC09BC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73BB5" w14:textId="572F2546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color w:val="000000"/>
                <w:kern w:val="0"/>
                <w:szCs w:val="21"/>
              </w:rPr>
              <w:t>hsa-</w:t>
            </w:r>
            <w:r w:rsidR="007D62A5" w:rsidRPr="007D62A5">
              <w:rPr>
                <w:rFonts w:ascii="Arial" w:eastAsia="DengXian" w:hAnsi="Arial" w:cs="Arial"/>
                <w:color w:val="000000"/>
                <w:kern w:val="0"/>
                <w:szCs w:val="21"/>
              </w:rPr>
              <w:t>miR-411-5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53A65E5" w14:textId="6269288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1.1</w:t>
            </w:r>
            <w:r w:rsidR="00564B35">
              <w:rPr>
                <w:rFonts w:ascii="Arial" w:hAnsi="Arial" w:cs="Arial"/>
                <w:szCs w:val="21"/>
              </w:rPr>
              <w:t>6901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C63E58B" w14:textId="47741252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0.7</w:t>
            </w:r>
            <w:r w:rsidR="00564B35">
              <w:rPr>
                <w:rFonts w:ascii="Arial" w:hAnsi="Arial" w:cs="Arial"/>
                <w:szCs w:val="21"/>
              </w:rPr>
              <w:t>2804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F6A0027" w14:textId="05451EBC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3.</w:t>
            </w:r>
            <w:r w:rsidR="00564B35">
              <w:rPr>
                <w:rFonts w:ascii="Arial" w:hAnsi="Arial" w:cs="Arial"/>
                <w:szCs w:val="21"/>
              </w:rPr>
              <w:t>46712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094BF58" w14:textId="7736E990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</w:t>
            </w:r>
            <w:r w:rsidR="00564B35">
              <w:rPr>
                <w:rFonts w:ascii="Arial" w:hAnsi="Arial" w:cs="Arial"/>
                <w:szCs w:val="21"/>
              </w:rPr>
              <w:t>03672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57D7161" w14:textId="18AF4601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</w:t>
            </w:r>
            <w:r w:rsidR="00564B35">
              <w:rPr>
                <w:rFonts w:ascii="Arial" w:hAnsi="Arial" w:cs="Arial"/>
                <w:szCs w:val="21"/>
              </w:rPr>
              <w:t>06027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8736AFB" w14:textId="0C10B82E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</w:t>
            </w:r>
            <w:r w:rsidR="00564B35">
              <w:rPr>
                <w:rFonts w:ascii="Arial" w:hAnsi="Arial" w:cs="Arial"/>
                <w:szCs w:val="21"/>
              </w:rPr>
              <w:t>3</w:t>
            </w:r>
            <w:r w:rsidRPr="00AB50A4">
              <w:rPr>
                <w:rFonts w:ascii="Arial" w:hAnsi="Arial" w:cs="Arial"/>
                <w:szCs w:val="21"/>
              </w:rPr>
              <w:t>.</w:t>
            </w:r>
            <w:r w:rsidR="00564B35">
              <w:rPr>
                <w:rFonts w:ascii="Arial" w:hAnsi="Arial" w:cs="Arial"/>
                <w:szCs w:val="21"/>
              </w:rPr>
              <w:t>89120</w:t>
            </w:r>
          </w:p>
        </w:tc>
      </w:tr>
      <w:tr w:rsidR="00724F24" w:rsidRPr="00AB50A4" w14:paraId="6681B51D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E3003" w14:textId="5D385113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color w:val="000000"/>
                <w:kern w:val="0"/>
                <w:szCs w:val="21"/>
              </w:rPr>
              <w:t>hsa-</w:t>
            </w:r>
            <w:r w:rsidR="007D62A5" w:rsidRPr="007D62A5">
              <w:rPr>
                <w:rFonts w:ascii="Arial" w:eastAsia="DengXian" w:hAnsi="Arial" w:cs="Arial"/>
                <w:color w:val="000000"/>
                <w:kern w:val="0"/>
                <w:szCs w:val="21"/>
              </w:rPr>
              <w:t>miR-382-5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034BE33" w14:textId="78315AD6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1.2</w:t>
            </w:r>
            <w:r w:rsidR="00564B35">
              <w:rPr>
                <w:rFonts w:ascii="Arial" w:hAnsi="Arial" w:cs="Arial"/>
                <w:szCs w:val="21"/>
              </w:rPr>
              <w:t>7781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271A5EF" w14:textId="3489710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0.</w:t>
            </w:r>
            <w:r w:rsidR="00564B35">
              <w:rPr>
                <w:rFonts w:ascii="Arial" w:hAnsi="Arial" w:cs="Arial"/>
                <w:szCs w:val="21"/>
              </w:rPr>
              <w:t>79193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CF7A1E2" w14:textId="0471901E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3.</w:t>
            </w:r>
            <w:r w:rsidR="00564B35">
              <w:rPr>
                <w:rFonts w:ascii="Arial" w:hAnsi="Arial" w:cs="Arial"/>
                <w:szCs w:val="21"/>
              </w:rPr>
              <w:t>33765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30A2FB3" w14:textId="496B2018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</w:t>
            </w:r>
            <w:r w:rsidR="00564B35">
              <w:rPr>
                <w:rFonts w:ascii="Arial" w:hAnsi="Arial" w:cs="Arial"/>
                <w:szCs w:val="21"/>
              </w:rPr>
              <w:t>5392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8D49C47" w14:textId="677E3C40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0.00</w:t>
            </w:r>
            <w:r w:rsidR="00564B35">
              <w:rPr>
                <w:rFonts w:ascii="Arial" w:hAnsi="Arial" w:cs="Arial"/>
                <w:szCs w:val="21"/>
              </w:rPr>
              <w:t>8087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F7C16C0" w14:textId="10E92F8A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</w:t>
            </w:r>
            <w:r w:rsidR="00564B35">
              <w:rPr>
                <w:rFonts w:ascii="Arial" w:hAnsi="Arial" w:cs="Arial"/>
                <w:szCs w:val="21"/>
              </w:rPr>
              <w:t>2</w:t>
            </w:r>
            <w:r w:rsidRPr="00AB50A4">
              <w:rPr>
                <w:rFonts w:ascii="Arial" w:hAnsi="Arial" w:cs="Arial"/>
                <w:szCs w:val="21"/>
              </w:rPr>
              <w:t>.</w:t>
            </w:r>
            <w:r w:rsidR="00564B35">
              <w:rPr>
                <w:rFonts w:ascii="Arial" w:hAnsi="Arial" w:cs="Arial"/>
                <w:szCs w:val="21"/>
              </w:rPr>
              <w:t>97243</w:t>
            </w:r>
          </w:p>
        </w:tc>
      </w:tr>
      <w:tr w:rsidR="00724F24" w:rsidRPr="00AB50A4" w14:paraId="36F724E9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E12EC" w14:textId="73B9DC4D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color w:val="000000"/>
                <w:kern w:val="0"/>
                <w:szCs w:val="21"/>
              </w:rPr>
              <w:t>hsa-</w:t>
            </w:r>
            <w:r w:rsidR="007D62A5" w:rsidRPr="007D62A5">
              <w:rPr>
                <w:rFonts w:ascii="Arial" w:eastAsia="DengXian" w:hAnsi="Arial" w:cs="Arial"/>
                <w:color w:val="000000"/>
                <w:kern w:val="0"/>
                <w:szCs w:val="21"/>
              </w:rPr>
              <w:t>miR-6875-5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BF8A51A" w14:textId="238D9B4F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1.3</w:t>
            </w:r>
            <w:r w:rsidR="00564B35">
              <w:rPr>
                <w:rFonts w:ascii="Arial" w:hAnsi="Arial" w:cs="Arial"/>
                <w:szCs w:val="21"/>
              </w:rPr>
              <w:t>0892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CE2A738" w14:textId="5A726B94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0.8</w:t>
            </w:r>
            <w:r w:rsidR="00564B35">
              <w:rPr>
                <w:rFonts w:ascii="Arial" w:hAnsi="Arial" w:cs="Arial"/>
                <w:szCs w:val="21"/>
              </w:rPr>
              <w:t>4336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E35E1D7" w14:textId="5324DE5F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1</w:t>
            </w:r>
            <w:r w:rsidR="00564B35">
              <w:rPr>
                <w:rFonts w:ascii="Arial" w:hAnsi="Arial" w:cs="Arial"/>
                <w:szCs w:val="21"/>
              </w:rPr>
              <w:t>2</w:t>
            </w:r>
            <w:r w:rsidRPr="00AB50A4">
              <w:rPr>
                <w:rFonts w:ascii="Arial" w:hAnsi="Arial" w:cs="Arial"/>
                <w:szCs w:val="21"/>
              </w:rPr>
              <w:t>.</w:t>
            </w:r>
            <w:r w:rsidR="00564B35">
              <w:rPr>
                <w:rFonts w:ascii="Arial" w:hAnsi="Arial" w:cs="Arial"/>
                <w:szCs w:val="21"/>
              </w:rPr>
              <w:t>18931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425CE6C" w14:textId="0CDFB096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</w:t>
            </w:r>
            <w:r w:rsidR="00564B35">
              <w:rPr>
                <w:rFonts w:ascii="Arial" w:hAnsi="Arial" w:cs="Arial"/>
                <w:szCs w:val="21"/>
              </w:rPr>
              <w:t>79</w:t>
            </w:r>
            <w:r w:rsidRPr="00AB50A4">
              <w:rPr>
                <w:rFonts w:ascii="Arial" w:hAnsi="Arial" w:cs="Arial"/>
                <w:szCs w:val="21"/>
              </w:rPr>
              <w:t>E-07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96CCC7E" w14:textId="6503C2C6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5.</w:t>
            </w:r>
            <w:r w:rsidR="00564B35">
              <w:rPr>
                <w:rFonts w:ascii="Arial" w:hAnsi="Arial" w:cs="Arial"/>
                <w:szCs w:val="21"/>
              </w:rPr>
              <w:t>86</w:t>
            </w:r>
            <w:r w:rsidRPr="00AB50A4">
              <w:rPr>
                <w:rFonts w:ascii="Arial" w:hAnsi="Arial" w:cs="Arial"/>
                <w:szCs w:val="21"/>
              </w:rPr>
              <w:t>E-07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DEDCDA5" w14:textId="40421738" w:rsidR="00724F24" w:rsidRPr="00AB50A4" w:rsidRDefault="00564B35" w:rsidP="00724F24">
            <w:pPr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6</w:t>
            </w:r>
            <w:r w:rsidR="00724F24" w:rsidRPr="00AB50A4">
              <w:rPr>
                <w:rFonts w:ascii="Arial" w:hAnsi="Arial" w:cs="Arial"/>
                <w:szCs w:val="21"/>
              </w:rPr>
              <w:t>.9</w:t>
            </w:r>
            <w:r>
              <w:rPr>
                <w:rFonts w:ascii="Arial" w:hAnsi="Arial" w:cs="Arial"/>
                <w:szCs w:val="21"/>
              </w:rPr>
              <w:t>8023</w:t>
            </w:r>
          </w:p>
        </w:tc>
      </w:tr>
      <w:tr w:rsidR="00724F24" w:rsidRPr="00AB50A4" w14:paraId="32265333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FBCAF" w14:textId="77777777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hsa-miR-1-3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8066EB4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1.55224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9D19CCB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0.97015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9791ACB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11.44477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605D21C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2.13E-06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85A5976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4.60E-06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D26BCD0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4.94458</w:t>
            </w:r>
          </w:p>
        </w:tc>
      </w:tr>
      <w:tr w:rsidR="00724F24" w:rsidRPr="00AB50A4" w14:paraId="54D25009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2AAFD" w14:textId="77777777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hsa-miR-145-5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5766F20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1.85031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B91CF7A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1.15644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3D17CA6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13.27450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6A7B390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6.55E-07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AA06B2F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67E-06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73CDC0A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6.24109</w:t>
            </w:r>
          </w:p>
        </w:tc>
      </w:tr>
      <w:tr w:rsidR="00724F24" w:rsidRPr="00AB50A4" w14:paraId="6A221F03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55265" w14:textId="77777777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 xml:space="preserve">hsa-miR-146a-5p 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B46C077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2.09184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4524B8F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1.30740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4295482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15.21727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09BFBD6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2.18E-07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B18F6D8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6.77E-07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7C2757E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7.44521</w:t>
            </w:r>
          </w:p>
        </w:tc>
      </w:tr>
      <w:tr w:rsidR="00724F24" w:rsidRPr="00AB50A4" w14:paraId="7D3C32E8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CB7CB" w14:textId="77777777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hsa-miR-34a-5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4F3AA56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2.15538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2DA5292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1.34711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C9EA71E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21.52021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D7E2250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28E-08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AF706A5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8.97E-08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1C6A888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0.50946</w:t>
            </w:r>
          </w:p>
        </w:tc>
      </w:tr>
      <w:tr w:rsidR="00724F24" w:rsidRPr="00AB50A4" w14:paraId="4FC5D752" w14:textId="77777777" w:rsidTr="00724F24">
        <w:trPr>
          <w:trHeight w:val="285"/>
        </w:trPr>
        <w:tc>
          <w:tcPr>
            <w:tcW w:w="196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9F5C1" w14:textId="77777777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hsa-miR-34b-3p</w:t>
            </w:r>
          </w:p>
        </w:tc>
        <w:tc>
          <w:tcPr>
            <w:tcW w:w="14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6D5B02D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2.15631</w:t>
            </w:r>
          </w:p>
        </w:tc>
        <w:tc>
          <w:tcPr>
            <w:tcW w:w="119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ED477A0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1.34769</w:t>
            </w:r>
          </w:p>
        </w:tc>
        <w:tc>
          <w:tcPr>
            <w:tcW w:w="1209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7FE27B0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20.64726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C4580CD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80E-08</w:t>
            </w:r>
          </w:p>
        </w:tc>
        <w:tc>
          <w:tcPr>
            <w:tcW w:w="121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16B0799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01E-07</w:t>
            </w:r>
          </w:p>
        </w:tc>
        <w:tc>
          <w:tcPr>
            <w:tcW w:w="1092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20F4B3A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0.14441</w:t>
            </w:r>
          </w:p>
        </w:tc>
      </w:tr>
      <w:tr w:rsidR="00724F24" w:rsidRPr="00AB50A4" w14:paraId="1B4585D7" w14:textId="77777777" w:rsidTr="00724F24">
        <w:trPr>
          <w:trHeight w:val="285"/>
        </w:trPr>
        <w:tc>
          <w:tcPr>
            <w:tcW w:w="19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E24A50" w14:textId="77777777" w:rsidR="00724F24" w:rsidRPr="00AB50A4" w:rsidRDefault="00724F24" w:rsidP="00724F24">
            <w:pPr>
              <w:widowControl/>
              <w:jc w:val="center"/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</w:pPr>
            <w:r w:rsidRPr="00AB50A4">
              <w:rPr>
                <w:rFonts w:ascii="Arial" w:eastAsia="DengXian" w:hAnsi="Arial" w:cs="Arial"/>
                <w:b/>
                <w:bCs/>
                <w:color w:val="000000"/>
                <w:kern w:val="0"/>
                <w:szCs w:val="21"/>
              </w:rPr>
              <w:t>hsa-miR-143-3p</w:t>
            </w:r>
          </w:p>
        </w:tc>
        <w:tc>
          <w:tcPr>
            <w:tcW w:w="144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B49E3FC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3.16100</w:t>
            </w:r>
          </w:p>
        </w:tc>
        <w:tc>
          <w:tcPr>
            <w:tcW w:w="11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CBC1D60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1.97563</w:t>
            </w:r>
          </w:p>
        </w:tc>
        <w:tc>
          <w:tcPr>
            <w:tcW w:w="120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7BFDC1F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-28.55753</w:t>
            </w:r>
          </w:p>
        </w:tc>
        <w:tc>
          <w:tcPr>
            <w:tcW w:w="10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66C48A2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24E-09</w:t>
            </w:r>
          </w:p>
        </w:tc>
        <w:tc>
          <w:tcPr>
            <w:tcW w:w="121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32B519B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.73E-08</w:t>
            </w:r>
          </w:p>
        </w:tc>
        <w:tc>
          <w:tcPr>
            <w:tcW w:w="10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FE69096" w14:textId="77777777" w:rsidR="00724F24" w:rsidRPr="00AB50A4" w:rsidRDefault="00724F24" w:rsidP="00724F24">
            <w:pPr>
              <w:jc w:val="center"/>
              <w:rPr>
                <w:rFonts w:ascii="Arial" w:hAnsi="Arial" w:cs="Arial"/>
                <w:szCs w:val="21"/>
              </w:rPr>
            </w:pPr>
            <w:r w:rsidRPr="00AB50A4">
              <w:rPr>
                <w:rFonts w:ascii="Arial" w:hAnsi="Arial" w:cs="Arial"/>
                <w:szCs w:val="21"/>
              </w:rPr>
              <w:t>12.97647</w:t>
            </w:r>
          </w:p>
        </w:tc>
      </w:tr>
    </w:tbl>
    <w:p w14:paraId="552C372F" w14:textId="77777777" w:rsidR="001B30DF" w:rsidRPr="00AB50A4" w:rsidRDefault="001B30DF" w:rsidP="001B30DF">
      <w:pPr>
        <w:rPr>
          <w:rFonts w:ascii="Arial" w:hAnsi="Arial" w:cs="Arial"/>
          <w:szCs w:val="21"/>
        </w:rPr>
      </w:pPr>
    </w:p>
    <w:sectPr w:rsidR="001B30DF" w:rsidRPr="00AB50A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455D0" w14:textId="77777777" w:rsidR="006B3495" w:rsidRDefault="006B3495" w:rsidP="001947DC">
      <w:r>
        <w:separator/>
      </w:r>
    </w:p>
  </w:endnote>
  <w:endnote w:type="continuationSeparator" w:id="0">
    <w:p w14:paraId="725D2988" w14:textId="77777777" w:rsidR="006B3495" w:rsidRDefault="006B3495" w:rsidP="001947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73A5C" w14:textId="77777777" w:rsidR="006B3495" w:rsidRDefault="006B3495" w:rsidP="001947DC">
      <w:r>
        <w:separator/>
      </w:r>
    </w:p>
  </w:footnote>
  <w:footnote w:type="continuationSeparator" w:id="0">
    <w:p w14:paraId="3B64B7F8" w14:textId="77777777" w:rsidR="006B3495" w:rsidRDefault="006B3495" w:rsidP="001947D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1NDcxMrIwNjIyNTNR0lEKTi0uzszPAykwrAUA6qUd1SwAAAA="/>
  </w:docVars>
  <w:rsids>
    <w:rsidRoot w:val="001B30DF"/>
    <w:rsid w:val="00072843"/>
    <w:rsid w:val="000F6954"/>
    <w:rsid w:val="001259E3"/>
    <w:rsid w:val="0013745A"/>
    <w:rsid w:val="001947DC"/>
    <w:rsid w:val="001B30DF"/>
    <w:rsid w:val="002A2BBD"/>
    <w:rsid w:val="00304EA9"/>
    <w:rsid w:val="0038124C"/>
    <w:rsid w:val="003837AC"/>
    <w:rsid w:val="003F1BCE"/>
    <w:rsid w:val="00434A87"/>
    <w:rsid w:val="00451ECB"/>
    <w:rsid w:val="00457F34"/>
    <w:rsid w:val="004B7080"/>
    <w:rsid w:val="004D3348"/>
    <w:rsid w:val="00564B35"/>
    <w:rsid w:val="005B78EF"/>
    <w:rsid w:val="005C2478"/>
    <w:rsid w:val="005F6452"/>
    <w:rsid w:val="00601C82"/>
    <w:rsid w:val="006B3495"/>
    <w:rsid w:val="006F46BE"/>
    <w:rsid w:val="00701E02"/>
    <w:rsid w:val="00724F24"/>
    <w:rsid w:val="00797346"/>
    <w:rsid w:val="007A3A39"/>
    <w:rsid w:val="007B737C"/>
    <w:rsid w:val="007D62A5"/>
    <w:rsid w:val="007E2E30"/>
    <w:rsid w:val="00811B9F"/>
    <w:rsid w:val="008C5F1E"/>
    <w:rsid w:val="00AB50A4"/>
    <w:rsid w:val="00AE4FE7"/>
    <w:rsid w:val="00C017F5"/>
    <w:rsid w:val="00D01152"/>
    <w:rsid w:val="00F218C7"/>
    <w:rsid w:val="00F85406"/>
    <w:rsid w:val="00FF4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AFADB"/>
  <w15:chartTrackingRefBased/>
  <w15:docId w15:val="{03E225BE-228F-47A7-8E05-49A45372D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47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947D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947D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947D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2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1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5CE1B2B762E74F818CF6F176CF0E31" ma:contentTypeVersion="23" ma:contentTypeDescription="Create a new document." ma:contentTypeScope="" ma:versionID="3f835e6f08ae6000afd123de8a7f5dff">
  <xsd:schema xmlns:xsd="http://www.w3.org/2001/XMLSchema" xmlns:xs="http://www.w3.org/2001/XMLSchema" xmlns:p="http://schemas.microsoft.com/office/2006/metadata/properties" xmlns:ns2="2a97bf56-75f9-48ec-a457-ac84fefcffc7" xmlns:ns3="70634e8a-7950-4c12-b12a-59b1892fb676" targetNamespace="http://schemas.microsoft.com/office/2006/metadata/properties" ma:root="true" ma:fieldsID="622af9eac2a905e7df4f31d9152dbb50" ns2:_="" ns3:_="">
    <xsd:import namespace="2a97bf56-75f9-48ec-a457-ac84fefcffc7"/>
    <xsd:import namespace="70634e8a-7950-4c12-b12a-59b1892fb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Location1" minOccurs="0"/>
                <xsd:element ref="ns2:8f69c952-3ffd-4c67-b021-b0ed5953e3d6CountryOrRegion" minOccurs="0"/>
                <xsd:element ref="ns2:8f69c952-3ffd-4c67-b021-b0ed5953e3d6State" minOccurs="0"/>
                <xsd:element ref="ns2:8f69c952-3ffd-4c67-b021-b0ed5953e3d6City" minOccurs="0"/>
                <xsd:element ref="ns2:8f69c952-3ffd-4c67-b021-b0ed5953e3d6PostalCode" minOccurs="0"/>
                <xsd:element ref="ns2:8f69c952-3ffd-4c67-b021-b0ed5953e3d6Street" minOccurs="0"/>
                <xsd:element ref="ns2:8f69c952-3ffd-4c67-b021-b0ed5953e3d6GeoLoc" minOccurs="0"/>
                <xsd:element ref="ns2:8f69c952-3ffd-4c67-b021-b0ed5953e3d6DispName" minOccurs="0"/>
                <xsd:element ref="ns2:Format" minOccurs="0"/>
                <xsd:element ref="ns2:MediaServiceAutoKeyPoints" minOccurs="0"/>
                <xsd:element ref="ns2:MediaServiceKeyPoints" minOccurs="0"/>
                <xsd:element ref="ns2:imag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97bf56-75f9-48ec-a457-ac84fefcff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ocation1" ma:index="18" nillable="true" ma:displayName=" " ma:format="Dropdown" ma:internalName="Location1">
      <xsd:simpleType>
        <xsd:restriction base="dms:Unknown"/>
      </xsd:simpleType>
    </xsd:element>
    <xsd:element name="8f69c952-3ffd-4c67-b021-b0ed5953e3d6CountryOrRegion" ma:index="19" nillable="true" ma:displayName="Location1: Country/Region" ma:internalName="CountryOrRegion" ma:readOnly="true">
      <xsd:simpleType>
        <xsd:restriction base="dms:Text"/>
      </xsd:simpleType>
    </xsd:element>
    <xsd:element name="8f69c952-3ffd-4c67-b021-b0ed5953e3d6State" ma:index="20" nillable="true" ma:displayName="Location1: State" ma:internalName="State" ma:readOnly="true">
      <xsd:simpleType>
        <xsd:restriction base="dms:Text"/>
      </xsd:simpleType>
    </xsd:element>
    <xsd:element name="8f69c952-3ffd-4c67-b021-b0ed5953e3d6City" ma:index="21" nillable="true" ma:displayName="Location1: City" ma:internalName="City" ma:readOnly="true">
      <xsd:simpleType>
        <xsd:restriction base="dms:Text"/>
      </xsd:simpleType>
    </xsd:element>
    <xsd:element name="8f69c952-3ffd-4c67-b021-b0ed5953e3d6PostalCode" ma:index="22" nillable="true" ma:displayName="Location1: Postal Code" ma:internalName="PostalCode" ma:readOnly="true">
      <xsd:simpleType>
        <xsd:restriction base="dms:Text"/>
      </xsd:simpleType>
    </xsd:element>
    <xsd:element name="8f69c952-3ffd-4c67-b021-b0ed5953e3d6Street" ma:index="23" nillable="true" ma:displayName="Location1: Street" ma:internalName="Street" ma:readOnly="true">
      <xsd:simpleType>
        <xsd:restriction base="dms:Text"/>
      </xsd:simpleType>
    </xsd:element>
    <xsd:element name="8f69c952-3ffd-4c67-b021-b0ed5953e3d6GeoLoc" ma:index="24" nillable="true" ma:displayName="Location1: Coordinates" ma:internalName="GeoLoc" ma:readOnly="true">
      <xsd:simpleType>
        <xsd:restriction base="dms:Unknown"/>
      </xsd:simpleType>
    </xsd:element>
    <xsd:element name="8f69c952-3ffd-4c67-b021-b0ed5953e3d6DispName" ma:index="25" nillable="true" ma:displayName="Location1: Name" ma:internalName="DispName" ma:readOnly="true">
      <xsd:simpleType>
        <xsd:restriction base="dms:Text"/>
      </xsd:simpleType>
    </xsd:element>
    <xsd:element name="Format" ma:index="26" nillable="true" ma:displayName="Format" ma:format="Dropdown" ma:internalName="Format">
      <xsd:simpleType>
        <xsd:restriction base="dms:Text">
          <xsd:maxLength value="255"/>
        </xsd:restriction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image" ma:index="29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634e8a-7950-4c12-b12a-59b1892fb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AE6F91-8205-4CEF-93BA-C7652830E4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97bf56-75f9-48ec-a457-ac84fefcffc7"/>
    <ds:schemaRef ds:uri="70634e8a-7950-4c12-b12a-59b1892fb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06B1D1-FAAD-4650-861C-4CE1D15A1C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9</Words>
  <Characters>1765</Characters>
  <Application>Microsoft Office Word</Application>
  <DocSecurity>0</DocSecurity>
  <Lines>14</Lines>
  <Paragraphs>4</Paragraphs>
  <ScaleCrop>false</ScaleCrop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Sarah Jones</cp:lastModifiedBy>
  <cp:revision>3</cp:revision>
  <dcterms:created xsi:type="dcterms:W3CDTF">2021-05-20T13:55:00Z</dcterms:created>
  <dcterms:modified xsi:type="dcterms:W3CDTF">2021-05-20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5CE1B2B762E74F818CF6F176CF0E31</vt:lpwstr>
  </property>
</Properties>
</file>